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D1736D" w14:textId="77777777" w:rsidR="00967C79" w:rsidRDefault="00967C79" w:rsidP="00967C79">
      <w:pPr>
        <w:pStyle w:val="paragraph"/>
        <w:spacing w:before="0" w:beforeAutospacing="0" w:after="0" w:afterAutospacing="0"/>
        <w:ind w:left="-567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</w:pPr>
    </w:p>
    <w:p w14:paraId="66BDF239" w14:textId="77777777" w:rsidR="00967C79" w:rsidRDefault="00967C79" w:rsidP="00967C79">
      <w:pPr>
        <w:pStyle w:val="paragraph"/>
        <w:spacing w:before="0" w:beforeAutospacing="0" w:after="0" w:afterAutospacing="0"/>
        <w:ind w:left="-567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</w:pPr>
    </w:p>
    <w:p w14:paraId="09B1CAD1" w14:textId="19F21447" w:rsidR="00ED15C9" w:rsidRDefault="00ED15C9" w:rsidP="00ED15C9">
      <w:pPr>
        <w:pStyle w:val="paragraph"/>
        <w:spacing w:before="0" w:beforeAutospacing="0" w:after="0" w:afterAutospacing="0"/>
        <w:ind w:left="-285"/>
        <w:textAlignment w:val="baseline"/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</w:pPr>
      <w:r w:rsidRPr="00016361"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  <w:t>Exercise 3 Professional Privilege</w:t>
      </w:r>
      <w:r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  <w:t xml:space="preserve"> </w:t>
      </w:r>
    </w:p>
    <w:p w14:paraId="707093C8" w14:textId="77777777" w:rsidR="00ED15C9" w:rsidRDefault="00ED15C9" w:rsidP="00ED15C9">
      <w:pPr>
        <w:pStyle w:val="paragraph"/>
        <w:spacing w:before="0" w:beforeAutospacing="0" w:after="0" w:afterAutospacing="0"/>
        <w:ind w:left="-285"/>
        <w:textAlignment w:val="baseline"/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</w:pPr>
    </w:p>
    <w:p w14:paraId="04BE6B4D" w14:textId="77777777" w:rsidR="00ED15C9" w:rsidRDefault="00ED15C9" w:rsidP="00ED15C9">
      <w:pPr>
        <w:pStyle w:val="paragraph"/>
        <w:spacing w:before="0" w:beforeAutospacing="0" w:after="0" w:afterAutospacing="0"/>
        <w:ind w:left="720"/>
        <w:jc w:val="center"/>
        <w:textAlignment w:val="baseline"/>
        <w:rPr>
          <w:rStyle w:val="normaltextrun"/>
          <w:rFonts w:ascii="Arial" w:eastAsiaTheme="majorEastAsia" w:hAnsi="Arial" w:cs="Arial"/>
          <w:b/>
          <w:bCs/>
          <w:i/>
          <w:iCs/>
          <w:color w:val="7030A0"/>
        </w:rPr>
      </w:pPr>
    </w:p>
    <w:p w14:paraId="1827255E" w14:textId="77777777" w:rsidR="00ED15C9" w:rsidRPr="00ED15C9" w:rsidRDefault="00ED15C9" w:rsidP="00ED15C9">
      <w:pPr>
        <w:pStyle w:val="paragraph"/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  <w:r w:rsidRPr="00ED15C9">
        <w:rPr>
          <w:rStyle w:val="wacimagecontainer"/>
          <w:rFonts w:ascii="Arial" w:eastAsiaTheme="majorEastAsia" w:hAnsi="Arial" w:cs="Arial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6FB661B0" wp14:editId="42CE82C4">
            <wp:simplePos x="0" y="0"/>
            <wp:positionH relativeFrom="column">
              <wp:posOffset>4959350</wp:posOffset>
            </wp:positionH>
            <wp:positionV relativeFrom="paragraph">
              <wp:posOffset>19050</wp:posOffset>
            </wp:positionV>
            <wp:extent cx="819150" cy="869950"/>
            <wp:effectExtent l="0" t="0" r="0" b="6350"/>
            <wp:wrapTight wrapText="bothSides">
              <wp:wrapPolygon edited="0">
                <wp:start x="3014" y="0"/>
                <wp:lineTo x="0" y="5676"/>
                <wp:lineTo x="0" y="8987"/>
                <wp:lineTo x="5023" y="15136"/>
                <wp:lineTo x="3516" y="20339"/>
                <wp:lineTo x="4521" y="21285"/>
                <wp:lineTo x="13060" y="21285"/>
                <wp:lineTo x="16074" y="21285"/>
                <wp:lineTo x="18084" y="21285"/>
                <wp:lineTo x="19088" y="17974"/>
                <wp:lineTo x="18084" y="15136"/>
                <wp:lineTo x="21098" y="12771"/>
                <wp:lineTo x="21098" y="10879"/>
                <wp:lineTo x="19088" y="7568"/>
                <wp:lineTo x="21098" y="4257"/>
                <wp:lineTo x="19591" y="1419"/>
                <wp:lineTo x="7033" y="0"/>
                <wp:lineTo x="3014" y="0"/>
              </wp:wrapPolygon>
            </wp:wrapTight>
            <wp:docPr id="1804325210" name="Picture 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325210" name="Picture 1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D15C9">
        <w:rPr>
          <w:rStyle w:val="normaltextrun"/>
          <w:rFonts w:ascii="Arial" w:eastAsiaTheme="majorEastAsia" w:hAnsi="Arial" w:cs="Arial"/>
          <w:b/>
          <w:bCs/>
          <w:i/>
          <w:iCs/>
          <w:color w:val="7030A0"/>
          <w:sz w:val="22"/>
          <w:szCs w:val="22"/>
        </w:rPr>
        <w:t>We must use our privileges to help others, not to abuse them</w:t>
      </w:r>
      <w:r w:rsidRPr="00ED15C9">
        <w:rPr>
          <w:rStyle w:val="normaltextrun"/>
          <w:rFonts w:ascii="Arial" w:eastAsiaTheme="majorEastAsia" w:hAnsi="Arial" w:cs="Arial"/>
          <w:b/>
          <w:bCs/>
          <w:color w:val="7030A0"/>
          <w:sz w:val="22"/>
          <w:szCs w:val="22"/>
          <w:lang w:val="en-GB"/>
        </w:rPr>
        <w:t>.</w:t>
      </w:r>
    </w:p>
    <w:p w14:paraId="787A4DB7" w14:textId="77777777" w:rsidR="00ED15C9" w:rsidRDefault="00ED15C9" w:rsidP="00ED15C9">
      <w:pPr>
        <w:pStyle w:val="paragraph"/>
        <w:spacing w:before="0" w:after="0"/>
        <w:rPr>
          <w:rFonts w:ascii="Arial" w:eastAsiaTheme="majorEastAsia" w:hAnsi="Arial" w:cs="Arial"/>
          <w:b/>
          <w:bCs/>
        </w:rPr>
      </w:pPr>
    </w:p>
    <w:p w14:paraId="68130327" w14:textId="392A4859" w:rsidR="00ED15C9" w:rsidRPr="00FF1869" w:rsidRDefault="00ED15C9" w:rsidP="00ED15C9">
      <w:pPr>
        <w:pStyle w:val="paragraph"/>
        <w:spacing w:before="0" w:after="0"/>
        <w:rPr>
          <w:rFonts w:ascii="Arial" w:eastAsiaTheme="majorEastAsia" w:hAnsi="Arial" w:cs="Arial"/>
        </w:rPr>
      </w:pPr>
      <w:r>
        <w:rPr>
          <w:rFonts w:ascii="Arial" w:eastAsiaTheme="majorEastAsia" w:hAnsi="Arial" w:cs="Arial"/>
          <w:b/>
          <w:bCs/>
        </w:rPr>
        <w:t xml:space="preserve">In small groups </w:t>
      </w:r>
      <w:r w:rsidRPr="00FF1869">
        <w:rPr>
          <w:rFonts w:ascii="Arial" w:eastAsiaTheme="majorEastAsia" w:hAnsi="Arial" w:cs="Arial"/>
          <w:b/>
          <w:bCs/>
        </w:rPr>
        <w:t>make a list of</w:t>
      </w:r>
      <w:r>
        <w:rPr>
          <w:rFonts w:ascii="Arial" w:eastAsiaTheme="majorEastAsia" w:hAnsi="Arial" w:cs="Arial"/>
          <w:b/>
          <w:bCs/>
        </w:rPr>
        <w:t xml:space="preserve"> the following</w:t>
      </w:r>
      <w:r w:rsidRPr="00FF1869">
        <w:rPr>
          <w:rFonts w:ascii="Arial" w:eastAsiaTheme="majorEastAsia" w:hAnsi="Arial" w:cs="Arial"/>
          <w:b/>
          <w:bCs/>
        </w:rPr>
        <w:t>:</w:t>
      </w:r>
    </w:p>
    <w:p w14:paraId="3C6CE9FA" w14:textId="2EAE990E" w:rsidR="00ED15C9" w:rsidRPr="002922B9" w:rsidRDefault="00ED15C9" w:rsidP="00ED15C9">
      <w:pPr>
        <w:pStyle w:val="paragraph"/>
        <w:numPr>
          <w:ilvl w:val="0"/>
          <w:numId w:val="7"/>
        </w:numPr>
        <w:spacing w:before="240" w:beforeAutospacing="0" w:after="240" w:afterAutospacing="0"/>
        <w:ind w:left="714" w:hanging="357"/>
        <w:rPr>
          <w:rFonts w:ascii="Arial" w:eastAsiaTheme="majorEastAsia" w:hAnsi="Arial" w:cs="Arial"/>
        </w:rPr>
      </w:pPr>
      <w:r w:rsidRPr="00FF1869">
        <w:rPr>
          <w:rFonts w:ascii="Arial" w:eastAsiaTheme="majorEastAsia" w:hAnsi="Arial" w:cs="Arial"/>
        </w:rPr>
        <w:t xml:space="preserve">What privileges </w:t>
      </w:r>
      <w:r>
        <w:rPr>
          <w:rFonts w:ascii="Arial" w:eastAsiaTheme="majorEastAsia" w:hAnsi="Arial" w:cs="Arial"/>
        </w:rPr>
        <w:t xml:space="preserve">do </w:t>
      </w:r>
      <w:r w:rsidRPr="00FF1869">
        <w:rPr>
          <w:rFonts w:ascii="Arial" w:eastAsiaTheme="majorEastAsia" w:hAnsi="Arial" w:cs="Arial"/>
        </w:rPr>
        <w:t>you have as either a Refugee Leader, an NGO, a UN agency, a Donor or an Academic</w:t>
      </w:r>
      <w:r>
        <w:rPr>
          <w:rFonts w:ascii="Arial" w:eastAsiaTheme="majorEastAsia" w:hAnsi="Arial" w:cs="Arial"/>
        </w:rPr>
        <w:t>?</w:t>
      </w:r>
    </w:p>
    <w:p w14:paraId="3958EA7F" w14:textId="5AC97576" w:rsidR="00ED15C9" w:rsidRPr="00FF1869" w:rsidRDefault="00ED15C9" w:rsidP="00ED15C9">
      <w:pPr>
        <w:pStyle w:val="paragraph"/>
        <w:numPr>
          <w:ilvl w:val="0"/>
          <w:numId w:val="7"/>
        </w:numPr>
        <w:spacing w:before="240" w:beforeAutospacing="0" w:after="240" w:afterAutospacing="0"/>
        <w:ind w:left="714" w:hanging="357"/>
        <w:rPr>
          <w:rFonts w:ascii="Arial" w:eastAsiaTheme="majorEastAsia" w:hAnsi="Arial" w:cs="Arial"/>
        </w:rPr>
      </w:pPr>
      <w:r w:rsidRPr="002922B9">
        <w:rPr>
          <w:rFonts w:ascii="Arial" w:eastAsiaTheme="majorEastAsia" w:hAnsi="Arial" w:cs="Arial"/>
        </w:rPr>
        <w:t>Identify how</w:t>
      </w:r>
      <w:r w:rsidRPr="00FF1869">
        <w:rPr>
          <w:rFonts w:ascii="Arial" w:eastAsiaTheme="majorEastAsia" w:hAnsi="Arial" w:cs="Arial"/>
        </w:rPr>
        <w:t xml:space="preserve"> these relate to the ability to participate</w:t>
      </w:r>
      <w:r>
        <w:rPr>
          <w:rFonts w:ascii="Arial" w:eastAsiaTheme="majorEastAsia" w:hAnsi="Arial" w:cs="Arial"/>
        </w:rPr>
        <w:t>.</w:t>
      </w:r>
    </w:p>
    <w:p w14:paraId="2328D957" w14:textId="5DC06688" w:rsidR="00ED15C9" w:rsidRPr="002922B9" w:rsidRDefault="00ED15C9" w:rsidP="00ED15C9">
      <w:pPr>
        <w:pStyle w:val="paragraph"/>
        <w:numPr>
          <w:ilvl w:val="0"/>
          <w:numId w:val="7"/>
        </w:numPr>
        <w:spacing w:before="240" w:beforeAutospacing="0" w:after="240" w:afterAutospacing="0"/>
        <w:ind w:left="714" w:hanging="357"/>
        <w:rPr>
          <w:rFonts w:ascii="Arial" w:eastAsiaTheme="majorEastAsia" w:hAnsi="Arial" w:cs="Arial"/>
        </w:rPr>
      </w:pPr>
      <w:r w:rsidRPr="002922B9">
        <w:rPr>
          <w:rFonts w:ascii="Arial" w:eastAsiaTheme="majorEastAsia" w:hAnsi="Arial" w:cs="Arial"/>
        </w:rPr>
        <w:t>Identify how</w:t>
      </w:r>
      <w:r w:rsidRPr="00FF1869">
        <w:rPr>
          <w:rFonts w:ascii="Arial" w:eastAsiaTheme="majorEastAsia" w:hAnsi="Arial" w:cs="Arial"/>
        </w:rPr>
        <w:t xml:space="preserve"> </w:t>
      </w:r>
      <w:r>
        <w:rPr>
          <w:rFonts w:ascii="Arial" w:eastAsiaTheme="majorEastAsia" w:hAnsi="Arial" w:cs="Arial"/>
        </w:rPr>
        <w:t>we can</w:t>
      </w:r>
      <w:r w:rsidRPr="00FF1869">
        <w:rPr>
          <w:rFonts w:ascii="Arial" w:eastAsiaTheme="majorEastAsia" w:hAnsi="Arial" w:cs="Arial"/>
        </w:rPr>
        <w:t xml:space="preserve"> use these privileges to increase opportunities for others to participate</w:t>
      </w:r>
      <w:r>
        <w:rPr>
          <w:rFonts w:ascii="Arial" w:eastAsiaTheme="majorEastAsia" w:hAnsi="Arial" w:cs="Arial"/>
        </w:rPr>
        <w:t>.</w:t>
      </w:r>
    </w:p>
    <w:p w14:paraId="712691DB" w14:textId="77777777" w:rsidR="00ED15C9" w:rsidRPr="00FF1869" w:rsidRDefault="00ED15C9" w:rsidP="00ED15C9">
      <w:pPr>
        <w:pStyle w:val="paragraph"/>
        <w:spacing w:before="240" w:beforeAutospacing="0" w:after="240" w:afterAutospacing="0"/>
        <w:ind w:left="357"/>
        <w:rPr>
          <w:rFonts w:ascii="Arial" w:eastAsiaTheme="majorEastAsia" w:hAnsi="Arial" w:cs="Arial"/>
          <w:b/>
          <w:bCs/>
        </w:rPr>
      </w:pPr>
      <w:r>
        <w:rPr>
          <w:rFonts w:ascii="Arial" w:eastAsiaTheme="majorEastAsia" w:hAnsi="Arial" w:cs="Arial"/>
          <w:b/>
          <w:bCs/>
        </w:rPr>
        <w:t>Share this with the larger group to prepare a combined list.</w:t>
      </w:r>
    </w:p>
    <w:p w14:paraId="4AF39CD4" w14:textId="30F9D7A1" w:rsidR="00DD6493" w:rsidRPr="00CC3DFF" w:rsidRDefault="00DD6493" w:rsidP="005136C5">
      <w:pPr>
        <w:spacing w:line="360" w:lineRule="auto"/>
        <w:rPr>
          <w:rFonts w:ascii="Arial" w:hAnsi="Arial" w:cs="Arial"/>
        </w:rPr>
      </w:pPr>
    </w:p>
    <w:sectPr w:rsidR="00DD6493" w:rsidRPr="00CC3DFF" w:rsidSect="005136C5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1476B2" w14:textId="77777777" w:rsidR="002507C0" w:rsidRDefault="002507C0" w:rsidP="001C4CB6">
      <w:pPr>
        <w:spacing w:after="0" w:line="240" w:lineRule="auto"/>
      </w:pPr>
      <w:r>
        <w:separator/>
      </w:r>
    </w:p>
  </w:endnote>
  <w:endnote w:type="continuationSeparator" w:id="0">
    <w:p w14:paraId="6EF4C575" w14:textId="77777777" w:rsidR="002507C0" w:rsidRDefault="002507C0" w:rsidP="001C4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0F966" w14:textId="1CA77F71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>Developed by Associate Professor Eileen Pittaway and Dr Linda Bartolomei</w:t>
    </w:r>
  </w:p>
  <w:p w14:paraId="4DACEBA9" w14:textId="12E98E78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 xml:space="preserve">Last update: </w:t>
    </w:r>
    <w:r w:rsidR="009F26FD" w:rsidRPr="00322C00">
      <w:rPr>
        <w:rFonts w:ascii="Arial" w:hAnsi="Arial" w:cs="Arial"/>
        <w:sz w:val="18"/>
        <w:szCs w:val="18"/>
      </w:rPr>
      <w:t>July</w:t>
    </w:r>
    <w:r w:rsidRPr="00322C00">
      <w:rPr>
        <w:rFonts w:ascii="Arial" w:hAnsi="Arial" w:cs="Arial"/>
        <w:sz w:val="18"/>
        <w:szCs w:val="18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17CEA6" w14:textId="77777777" w:rsidR="002507C0" w:rsidRDefault="002507C0" w:rsidP="001C4CB6">
      <w:pPr>
        <w:spacing w:after="0" w:line="240" w:lineRule="auto"/>
      </w:pPr>
      <w:r>
        <w:separator/>
      </w:r>
    </w:p>
  </w:footnote>
  <w:footnote w:type="continuationSeparator" w:id="0">
    <w:p w14:paraId="09A2EA37" w14:textId="77777777" w:rsidR="002507C0" w:rsidRDefault="002507C0" w:rsidP="001C4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9AF53C" w14:textId="2362AF58" w:rsidR="001C4CB6" w:rsidRPr="005136C5" w:rsidRDefault="00656D2C" w:rsidP="001C4CB6">
    <w:pPr>
      <w:pStyle w:val="Heading1"/>
      <w:jc w:val="center"/>
      <w:rPr>
        <w:rFonts w:ascii="Arial" w:eastAsia="Times New Roman" w:hAnsi="Arial" w:cs="Arial"/>
        <w:b/>
        <w:bCs/>
        <w:color w:val="auto"/>
        <w:kern w:val="36"/>
        <w:lang w:eastAsia="en-AU"/>
      </w:rPr>
    </w:pPr>
    <w:r>
      <w:rPr>
        <w:rFonts w:ascii="Arial" w:eastAsia="Times New Roman" w:hAnsi="Arial" w:cs="Arial"/>
        <w:b/>
        <w:bCs/>
        <w:color w:val="auto"/>
        <w:kern w:val="36"/>
        <w:lang w:eastAsia="en-AU"/>
      </w:rPr>
      <w:t>Module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 </w:t>
    </w:r>
    <w:r w:rsidR="00967C79">
      <w:rPr>
        <w:rFonts w:ascii="Arial" w:eastAsia="Times New Roman" w:hAnsi="Arial" w:cs="Arial"/>
        <w:b/>
        <w:bCs/>
        <w:color w:val="auto"/>
        <w:kern w:val="36"/>
        <w:lang w:eastAsia="en-AU"/>
      </w:rPr>
      <w:t>10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. </w:t>
    </w:r>
    <w:r w:rsidR="00967C79">
      <w:rPr>
        <w:rFonts w:ascii="Arial" w:eastAsia="Times New Roman" w:hAnsi="Arial" w:cs="Arial"/>
        <w:b/>
        <w:bCs/>
        <w:color w:val="auto"/>
        <w:kern w:val="36"/>
        <w:lang w:eastAsia="en-AU"/>
      </w:rPr>
      <w:t>The Power of Privilege</w:t>
    </w:r>
  </w:p>
  <w:p w14:paraId="1B88363D" w14:textId="4B40A72F" w:rsidR="005136C5" w:rsidRDefault="00967C79">
    <w:pPr>
      <w:pStyle w:val="Header"/>
      <w:rPr>
        <w:rStyle w:val="ekabin03-1-1"/>
      </w:rPr>
    </w:pPr>
    <w:r w:rsidRPr="00967C79">
      <w:rPr>
        <w:rStyle w:val="ekabin03-1-1"/>
      </w:rPr>
      <w:t xml:space="preserve">Tools and Exercises to assist us to acknowledge the privileges we enjoy and to use them wisely  </w:t>
    </w:r>
  </w:p>
  <w:p w14:paraId="4D1C6F07" w14:textId="77777777" w:rsidR="00967C79" w:rsidRPr="005136C5" w:rsidRDefault="00967C79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B75182"/>
    <w:multiLevelType w:val="hybridMultilevel"/>
    <w:tmpl w:val="68529442"/>
    <w:lvl w:ilvl="0" w:tplc="243C7C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E0053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3A09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3EC9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9E2F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60EF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2EEDB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5ABB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025D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5512D1"/>
    <w:multiLevelType w:val="multilevel"/>
    <w:tmpl w:val="2CA8B0C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C71DD8"/>
    <w:multiLevelType w:val="multilevel"/>
    <w:tmpl w:val="310A9A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8E29A3"/>
    <w:multiLevelType w:val="hybridMultilevel"/>
    <w:tmpl w:val="600E89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DA58B9"/>
    <w:multiLevelType w:val="multilevel"/>
    <w:tmpl w:val="D250D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CD3F8C"/>
    <w:multiLevelType w:val="multilevel"/>
    <w:tmpl w:val="233E44C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D9C04DE"/>
    <w:multiLevelType w:val="multilevel"/>
    <w:tmpl w:val="AA9CAC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936051">
    <w:abstractNumId w:val="4"/>
  </w:num>
  <w:num w:numId="2" w16cid:durableId="1201480219">
    <w:abstractNumId w:val="3"/>
  </w:num>
  <w:num w:numId="3" w16cid:durableId="1737900386">
    <w:abstractNumId w:val="2"/>
  </w:num>
  <w:num w:numId="4" w16cid:durableId="83232425">
    <w:abstractNumId w:val="6"/>
  </w:num>
  <w:num w:numId="5" w16cid:durableId="1480539181">
    <w:abstractNumId w:val="1"/>
  </w:num>
  <w:num w:numId="6" w16cid:durableId="1931427647">
    <w:abstractNumId w:val="5"/>
  </w:num>
  <w:num w:numId="7" w16cid:durableId="453713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3tDQxNjOyNDM3MDFV0lEKTi0uzszPAykwrAUAUoBRtiwAAAA="/>
  </w:docVars>
  <w:rsids>
    <w:rsidRoot w:val="001C4CB6"/>
    <w:rsid w:val="000047CA"/>
    <w:rsid w:val="00103B41"/>
    <w:rsid w:val="00160321"/>
    <w:rsid w:val="00185807"/>
    <w:rsid w:val="001B5F65"/>
    <w:rsid w:val="001C4CB6"/>
    <w:rsid w:val="001F05FD"/>
    <w:rsid w:val="001F354F"/>
    <w:rsid w:val="002507C0"/>
    <w:rsid w:val="0025403B"/>
    <w:rsid w:val="00322C00"/>
    <w:rsid w:val="0037070A"/>
    <w:rsid w:val="005136C5"/>
    <w:rsid w:val="00527CF7"/>
    <w:rsid w:val="00554162"/>
    <w:rsid w:val="005C40A7"/>
    <w:rsid w:val="00656D2C"/>
    <w:rsid w:val="006A6E6D"/>
    <w:rsid w:val="006D0FFB"/>
    <w:rsid w:val="0077285F"/>
    <w:rsid w:val="007B3911"/>
    <w:rsid w:val="00883B48"/>
    <w:rsid w:val="008A10EC"/>
    <w:rsid w:val="00902194"/>
    <w:rsid w:val="00902359"/>
    <w:rsid w:val="00967C79"/>
    <w:rsid w:val="0097619E"/>
    <w:rsid w:val="009B03C6"/>
    <w:rsid w:val="009F26FD"/>
    <w:rsid w:val="00AA36A5"/>
    <w:rsid w:val="00B07E5F"/>
    <w:rsid w:val="00CC3DFF"/>
    <w:rsid w:val="00DD6493"/>
    <w:rsid w:val="00ED1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812843"/>
  <w15:chartTrackingRefBased/>
  <w15:docId w15:val="{0F331805-037C-4386-B958-1637DD0F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4C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4C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4C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4C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4C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C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4C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4C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4C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C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C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4C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4CB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4CB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4C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4C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4C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4C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4C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4C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C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4C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4C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4CB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1C4C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4CB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4C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4CB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4CB6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C4C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CB6"/>
  </w:style>
  <w:style w:type="paragraph" w:styleId="Footer">
    <w:name w:val="footer"/>
    <w:basedOn w:val="Normal"/>
    <w:link w:val="Foot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CB6"/>
  </w:style>
  <w:style w:type="character" w:styleId="Emphasis">
    <w:name w:val="Emphasis"/>
    <w:basedOn w:val="DefaultParagraphFont"/>
    <w:uiPriority w:val="20"/>
    <w:qFormat/>
    <w:rsid w:val="0016032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13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5136C5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656D2C"/>
  </w:style>
  <w:style w:type="character" w:customStyle="1" w:styleId="ekabin03-1-1">
    <w:name w:val="_ekabin0_3-1-1"/>
    <w:basedOn w:val="DefaultParagraphFont"/>
    <w:rsid w:val="00CC3DFF"/>
  </w:style>
  <w:style w:type="paragraph" w:customStyle="1" w:styleId="paragraph">
    <w:name w:val="paragraph"/>
    <w:basedOn w:val="Normal"/>
    <w:rsid w:val="00967C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967C79"/>
  </w:style>
  <w:style w:type="character" w:customStyle="1" w:styleId="eop">
    <w:name w:val="eop"/>
    <w:basedOn w:val="DefaultParagraphFont"/>
    <w:rsid w:val="00967C79"/>
  </w:style>
  <w:style w:type="character" w:customStyle="1" w:styleId="wacimagecontainer">
    <w:name w:val="wacimagecontainer"/>
    <w:basedOn w:val="DefaultParagraphFont"/>
    <w:rsid w:val="00967C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1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2</Words>
  <Characters>382</Characters>
  <Application>Microsoft Office Word</Application>
  <DocSecurity>0</DocSecurity>
  <Lines>14</Lines>
  <Paragraphs>7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10</cp:revision>
  <cp:lastPrinted>2024-06-20T01:20:00Z</cp:lastPrinted>
  <dcterms:created xsi:type="dcterms:W3CDTF">2024-06-20T01:22:00Z</dcterms:created>
  <dcterms:modified xsi:type="dcterms:W3CDTF">2024-07-1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89bfc5-0300-4fc4-9375-caa64ef933ea</vt:lpwstr>
  </property>
</Properties>
</file>